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D2E2F3" w14:textId="3F20AA62" w:rsidR="430EA871" w:rsidRDefault="002E5181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0070C0"/>
          <w:sz w:val="22"/>
          <w:szCs w:val="22"/>
        </w:rPr>
        <w:t>[insert supervisor’s name]</w:t>
      </w:r>
      <w:r w:rsidR="00896846" w:rsidRPr="430EA871">
        <w:rPr>
          <w:rFonts w:asciiTheme="minorHAnsi" w:hAnsiTheme="minorHAnsi" w:cstheme="minorBidi"/>
          <w:color w:val="0070C0"/>
          <w:sz w:val="22"/>
          <w:szCs w:val="22"/>
        </w:rPr>
        <w:t>,</w:t>
      </w:r>
    </w:p>
    <w:p w14:paraId="25C07F25" w14:textId="73A912DA" w:rsidR="430EA871" w:rsidRDefault="008B3FF0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o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continue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to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867B7">
        <w:rPr>
          <w:rFonts w:asciiTheme="minorHAnsi" w:hAnsiTheme="minorHAnsi" w:cstheme="minorBidi"/>
          <w:color w:val="auto"/>
          <w:sz w:val="22"/>
          <w:szCs w:val="22"/>
        </w:rPr>
        <w:t>bring more value to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E5181" w:rsidRPr="430EA871">
        <w:rPr>
          <w:rFonts w:asciiTheme="minorHAnsi" w:hAnsiTheme="minorHAnsi" w:cstheme="minorBidi"/>
          <w:color w:val="0070C0"/>
          <w:sz w:val="22"/>
          <w:szCs w:val="22"/>
        </w:rPr>
        <w:t>[insert your organization]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 xml:space="preserve"> and add to my professional development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I would like to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renew my membership with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the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>Society of Petroleum Engineers (SPE)</w:t>
      </w:r>
      <w:r w:rsidR="00A12829">
        <w:rPr>
          <w:rFonts w:asciiTheme="minorHAnsi" w:hAnsiTheme="minorHAnsi" w:cstheme="minorBidi"/>
          <w:color w:val="auto"/>
          <w:sz w:val="22"/>
          <w:szCs w:val="22"/>
        </w:rPr>
        <w:t xml:space="preserve"> to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maintain</w:t>
      </w:r>
      <w:r w:rsidR="00A12829">
        <w:rPr>
          <w:rFonts w:asciiTheme="minorHAnsi" w:hAnsiTheme="minorHAnsi" w:cstheme="minorBidi"/>
          <w:color w:val="auto"/>
          <w:sz w:val="22"/>
          <w:szCs w:val="22"/>
        </w:rPr>
        <w:t xml:space="preserve"> access to the latest technical information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trends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 xml:space="preserve">network with 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>other industry professionals</w:t>
      </w:r>
      <w:r w:rsidR="0019550C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7C786312" w14:textId="542E2760" w:rsidR="00896846" w:rsidRDefault="00433726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mentioned previously,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is a not-for-profit professional association whose more than </w:t>
      </w:r>
      <w:r w:rsidR="00BF1D9C">
        <w:rPr>
          <w:rFonts w:asciiTheme="minorHAnsi" w:hAnsiTheme="minorHAnsi" w:cstheme="minorBidi"/>
          <w:color w:val="auto"/>
          <w:sz w:val="22"/>
          <w:szCs w:val="22"/>
        </w:rPr>
        <w:t>127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0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 xml:space="preserve">00 members in </w:t>
      </w:r>
      <w:r w:rsidR="00BF1D9C">
        <w:rPr>
          <w:rFonts w:asciiTheme="minorHAnsi" w:hAnsiTheme="minorHAnsi" w:cstheme="minorBidi"/>
          <w:color w:val="auto"/>
          <w:sz w:val="22"/>
          <w:szCs w:val="22"/>
        </w:rPr>
        <w:t>145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 xml:space="preserve"> countrie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are engaged in 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B03877" w:rsidRPr="00B03877">
        <w:rPr>
          <w:rFonts w:asciiTheme="minorHAnsi" w:hAnsiTheme="minorHAnsi" w:cstheme="minorBidi"/>
          <w:color w:val="auto"/>
          <w:sz w:val="22"/>
          <w:szCs w:val="22"/>
        </w:rPr>
        <w:t>he exploration and production of oil and gas and related energy resources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6B4F8A92" w14:textId="22603432" w:rsidR="430EA871" w:rsidRDefault="00896846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</w:t>
      </w:r>
      <w:r w:rsidR="00433726">
        <w:rPr>
          <w:rFonts w:asciiTheme="minorHAnsi" w:hAnsiTheme="minorHAnsi" w:cstheme="minorBidi"/>
          <w:color w:val="auto"/>
          <w:sz w:val="22"/>
          <w:szCs w:val="22"/>
        </w:rPr>
        <w:t xml:space="preserve">is continually reviewing and adding to its member </w:t>
      </w:r>
      <w:hyperlink r:id="rId8">
        <w:r w:rsidR="00433726" w:rsidRPr="430EA871">
          <w:rPr>
            <w:rStyle w:val="Hyperlink"/>
            <w:rFonts w:asciiTheme="minorHAnsi" w:hAnsiTheme="minorHAnsi" w:cstheme="minorBidi"/>
            <w:sz w:val="22"/>
            <w:szCs w:val="22"/>
          </w:rPr>
          <w:t>benefits</w:t>
        </w:r>
      </w:hyperlink>
      <w:r w:rsidR="00433726">
        <w:rPr>
          <w:rFonts w:asciiTheme="minorHAnsi" w:hAnsiTheme="minorHAnsi" w:cstheme="minorBidi"/>
          <w:color w:val="auto"/>
          <w:sz w:val="22"/>
          <w:szCs w:val="22"/>
        </w:rPr>
        <w:t>. Over the past year, this membership has added value in the following ways:</w:t>
      </w:r>
    </w:p>
    <w:p w14:paraId="0E9CF40A" w14:textId="18D6186B" w:rsidR="00F60450" w:rsidRPr="00F60450" w:rsidRDefault="00433726" w:rsidP="00F60450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I 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>gain</w:t>
      </w:r>
      <w:r>
        <w:rPr>
          <w:rFonts w:asciiTheme="minorHAnsi" w:hAnsiTheme="minorHAnsi" w:cstheme="minorBidi"/>
          <w:color w:val="auto"/>
          <w:sz w:val="22"/>
          <w:szCs w:val="22"/>
        </w:rPr>
        <w:t>ed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Bidi"/>
          <w:color w:val="auto"/>
          <w:sz w:val="22"/>
          <w:szCs w:val="22"/>
        </w:rPr>
        <w:t>detailed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knowledge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about </w:t>
      </w:r>
      <w:r w:rsidRPr="00A8127C">
        <w:rPr>
          <w:rFonts w:asciiTheme="minorHAnsi" w:hAnsiTheme="minorHAnsi" w:cstheme="minorBidi"/>
          <w:color w:val="0070C0"/>
          <w:sz w:val="22"/>
          <w:szCs w:val="22"/>
        </w:rPr>
        <w:t>[insert topics here]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through </w:t>
      </w:r>
      <w:r>
        <w:rPr>
          <w:rFonts w:asciiTheme="minorHAnsi" w:hAnsiTheme="minorHAnsi" w:cstheme="minorBidi"/>
          <w:color w:val="auto"/>
          <w:sz w:val="22"/>
          <w:szCs w:val="22"/>
        </w:rPr>
        <w:t>SPE’s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Webinars, Distinguished Lecturer presentations, SPE Live and Tech Talks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 on SPE Energy Stream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>, Podcast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and Training Courses.</w:t>
      </w:r>
      <w:r w:rsidR="00F60450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7466B055" w14:textId="1C6D7C36" w:rsidR="00896846" w:rsidRDefault="002A4676" w:rsidP="00896846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ll SPE members receive a discount to attend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100+ </w:t>
      </w:r>
      <w:r w:rsidR="008C19F9">
        <w:rPr>
          <w:rFonts w:asciiTheme="minorHAnsi" w:hAnsiTheme="minorHAnsi" w:cstheme="minorBidi"/>
          <w:color w:val="auto"/>
          <w:sz w:val="22"/>
          <w:szCs w:val="22"/>
        </w:rPr>
        <w:t xml:space="preserve">in-person and virtual </w:t>
      </w:r>
      <w:r w:rsidR="00240591">
        <w:rPr>
          <w:rFonts w:asciiTheme="minorHAnsi" w:hAnsiTheme="minorHAnsi" w:cstheme="minorBidi"/>
          <w:color w:val="auto"/>
          <w:sz w:val="22"/>
          <w:szCs w:val="22"/>
        </w:rPr>
        <w:t xml:space="preserve">regional and </w:t>
      </w:r>
      <w:r>
        <w:rPr>
          <w:rFonts w:asciiTheme="minorHAnsi" w:hAnsiTheme="minorHAnsi" w:cstheme="minorBidi"/>
          <w:color w:val="auto"/>
          <w:sz w:val="22"/>
          <w:szCs w:val="22"/>
        </w:rPr>
        <w:t>global conferences, symposium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nd workshops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 that take place every year.</w:t>
      </w:r>
      <w:r w:rsidR="00F60450">
        <w:rPr>
          <w:rFonts w:asciiTheme="minorHAnsi" w:hAnsiTheme="minorHAnsi" w:cstheme="minorBidi"/>
          <w:color w:val="auto"/>
          <w:sz w:val="22"/>
          <w:szCs w:val="22"/>
        </w:rPr>
        <w:t xml:space="preserve"> I was able to network with </w:t>
      </w:r>
      <w:r w:rsidR="00F60450" w:rsidRPr="008B0605">
        <w:rPr>
          <w:rFonts w:asciiTheme="minorHAnsi" w:hAnsiTheme="minorHAnsi" w:cstheme="minorBidi"/>
          <w:color w:val="0070C0"/>
          <w:sz w:val="22"/>
          <w:szCs w:val="22"/>
        </w:rPr>
        <w:t>[insert job titles]</w:t>
      </w:r>
      <w:r w:rsidR="00F60450">
        <w:rPr>
          <w:rFonts w:asciiTheme="minorHAnsi" w:hAnsiTheme="minorHAnsi" w:cstheme="minorBidi"/>
          <w:color w:val="auto"/>
          <w:sz w:val="22"/>
          <w:szCs w:val="22"/>
        </w:rPr>
        <w:t xml:space="preserve"> and generate business leads from </w:t>
      </w:r>
      <w:r w:rsidR="00F60450" w:rsidRPr="008B0605">
        <w:rPr>
          <w:rFonts w:asciiTheme="minorHAnsi" w:hAnsiTheme="minorHAnsi" w:cstheme="minorBidi"/>
          <w:color w:val="0070C0"/>
          <w:sz w:val="22"/>
          <w:szCs w:val="22"/>
        </w:rPr>
        <w:t>[insert companies]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5F24FEC" w14:textId="38985D62" w:rsidR="00F87099" w:rsidRDefault="00F60450" w:rsidP="430EA871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I logged onto SPE’s </w:t>
      </w:r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exclusive member forum, SPE Connect, </w:t>
      </w:r>
      <w:r>
        <w:rPr>
          <w:rFonts w:asciiTheme="minorHAnsi" w:hAnsiTheme="minorHAnsi" w:cstheme="minorBidi"/>
          <w:color w:val="auto"/>
          <w:sz w:val="22"/>
          <w:szCs w:val="22"/>
        </w:rPr>
        <w:t>and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>post</w:t>
      </w:r>
      <w:r>
        <w:rPr>
          <w:rFonts w:asciiTheme="minorHAnsi" w:hAnsiTheme="minorHAnsi" w:cstheme="minorBidi"/>
          <w:color w:val="auto"/>
          <w:sz w:val="22"/>
          <w:szCs w:val="22"/>
        </w:rPr>
        <w:t>ed</w:t>
      </w:r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questions </w:t>
      </w:r>
      <w:r w:rsidR="008B0605">
        <w:rPr>
          <w:rFonts w:asciiTheme="minorHAnsi" w:hAnsiTheme="minorHAnsi" w:cstheme="minorBidi"/>
          <w:color w:val="auto"/>
          <w:sz w:val="22"/>
          <w:szCs w:val="22"/>
        </w:rPr>
        <w:t>about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B0605">
        <w:rPr>
          <w:rFonts w:asciiTheme="minorHAnsi" w:hAnsiTheme="minorHAnsi" w:cstheme="minorBidi"/>
          <w:color w:val="0070C0"/>
          <w:sz w:val="22"/>
          <w:szCs w:val="22"/>
        </w:rPr>
        <w:t>[insert topics here]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. As it is a </w:t>
      </w:r>
      <w:r w:rsidRPr="430EA871">
        <w:rPr>
          <w:rFonts w:asciiTheme="minorHAnsi" w:hAnsiTheme="minorHAnsi" w:cstheme="minorBidi"/>
          <w:color w:val="auto"/>
          <w:sz w:val="22"/>
          <w:szCs w:val="22"/>
        </w:rPr>
        <w:t>global network of oil and gas professionals</w:t>
      </w:r>
      <w:r>
        <w:rPr>
          <w:rFonts w:asciiTheme="minorHAnsi" w:hAnsiTheme="minorHAnsi" w:cstheme="minorBidi"/>
          <w:color w:val="auto"/>
          <w:sz w:val="22"/>
          <w:szCs w:val="22"/>
        </w:rPr>
        <w:t>, the responses were informative and diverse, and helped expand my understanding and perspectives on those topics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  <w:r w:rsidR="00F87099">
        <w:br/>
      </w:r>
    </w:p>
    <w:p w14:paraId="7C29A614" w14:textId="24D8B4A1" w:rsidR="00EF342A" w:rsidRPr="00EF342A" w:rsidRDefault="00097ADA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our organization grows its interests in </w:t>
      </w:r>
      <w:r w:rsidRPr="008B0605">
        <w:rPr>
          <w:rFonts w:asciiTheme="minorHAnsi" w:hAnsiTheme="minorHAnsi" w:cstheme="minorBidi"/>
          <w:color w:val="0070C0"/>
          <w:sz w:val="22"/>
          <w:szCs w:val="22"/>
        </w:rPr>
        <w:t>[insert areas here]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, I intend to stay up-to-date and informed by taking advantage of member benefits like the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10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 free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972E05">
        <w:rPr>
          <w:rFonts w:asciiTheme="minorHAnsi" w:hAnsiTheme="minorHAnsi" w:cstheme="minorBidi"/>
          <w:color w:val="auto"/>
          <w:sz w:val="22"/>
          <w:szCs w:val="22"/>
        </w:rPr>
        <w:t>P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E 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technical papers, complimentary subscription to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the Journal of Petroleum Technology (JPT)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 and e-newsletter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as well as discounts on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>SPE content and papers in the OnePetro library.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49CEDBA" w14:textId="30C007FF" w:rsidR="00BD4C31" w:rsidRDefault="00EF342A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a member of SPE, I </w:t>
      </w:r>
      <w:r w:rsidR="00097ADA">
        <w:rPr>
          <w:rFonts w:asciiTheme="minorHAnsi" w:hAnsiTheme="minorHAnsi" w:cstheme="minorBidi"/>
          <w:color w:val="auto"/>
          <w:sz w:val="22"/>
          <w:szCs w:val="22"/>
        </w:rPr>
        <w:t>was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ble to </w:t>
      </w:r>
      <w:r w:rsidR="00097ADA">
        <w:rPr>
          <w:rFonts w:asciiTheme="minorHAnsi" w:hAnsiTheme="minorHAnsi" w:cstheme="minorBidi"/>
          <w:color w:val="auto"/>
          <w:sz w:val="22"/>
          <w:szCs w:val="22"/>
        </w:rPr>
        <w:t>connect with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my 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>geographic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al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 xml:space="preserve"> section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097ADA">
        <w:rPr>
          <w:rFonts w:asciiTheme="minorHAnsi" w:hAnsiTheme="minorHAnsi" w:cstheme="minorBidi"/>
          <w:color w:val="auto"/>
          <w:sz w:val="22"/>
          <w:szCs w:val="22"/>
        </w:rPr>
        <w:t>and</w:t>
      </w:r>
      <w:r w:rsidR="006A61EF">
        <w:rPr>
          <w:rFonts w:asciiTheme="minorHAnsi" w:hAnsiTheme="minorHAnsi" w:cstheme="minorBidi"/>
          <w:color w:val="auto"/>
          <w:sz w:val="22"/>
          <w:szCs w:val="22"/>
        </w:rPr>
        <w:t xml:space="preserve"> interact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in-person </w:t>
      </w:r>
      <w:r w:rsidR="006A61EF">
        <w:rPr>
          <w:rFonts w:asciiTheme="minorHAnsi" w:hAnsiTheme="minorHAnsi" w:cstheme="minorBidi"/>
          <w:color w:val="auto"/>
          <w:sz w:val="22"/>
          <w:szCs w:val="22"/>
        </w:rPr>
        <w:t xml:space="preserve">with 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other industry professionals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>and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discuss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local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and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global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challenges </w:t>
      </w:r>
      <w:r w:rsidR="008B0605">
        <w:rPr>
          <w:rFonts w:asciiTheme="minorHAnsi" w:hAnsiTheme="minorHAnsi" w:cstheme="minorBidi"/>
          <w:color w:val="auto"/>
          <w:sz w:val="22"/>
          <w:szCs w:val="22"/>
        </w:rPr>
        <w:t>that we had in common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>The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 SPE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technical </w:t>
      </w:r>
      <w:r>
        <w:rPr>
          <w:rFonts w:asciiTheme="minorHAnsi" w:hAnsiTheme="minorHAnsi" w:cstheme="minorBidi"/>
          <w:color w:val="auto"/>
          <w:sz w:val="22"/>
          <w:szCs w:val="22"/>
        </w:rPr>
        <w:t>section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s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and online communities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 proved to be great sources of professional and specialised information as well.</w:t>
      </w:r>
      <w:r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31655FDE" w14:textId="5F0B0F6B" w:rsidR="002E5181" w:rsidRPr="002E5181" w:rsidRDefault="00896846" w:rsidP="002E518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SPE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Bidi"/>
          <w:color w:val="auto"/>
          <w:sz w:val="22"/>
          <w:szCs w:val="22"/>
        </w:rPr>
        <w:t>m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embership is currently 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[</w:t>
      </w:r>
      <w:r w:rsidRPr="00896846">
        <w:rPr>
          <w:rFonts w:asciiTheme="minorHAnsi" w:hAnsiTheme="minorHAnsi" w:cstheme="minorBidi"/>
          <w:color w:val="0070C0"/>
          <w:sz w:val="22"/>
          <w:szCs w:val="22"/>
        </w:rPr>
        <w:t>enter your membership cost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, which is a worthwhile investment </w:t>
      </w:r>
      <w:r w:rsidR="006B09B2">
        <w:rPr>
          <w:rFonts w:asciiTheme="minorHAnsi" w:hAnsiTheme="minorHAnsi" w:cstheme="minorBidi"/>
          <w:color w:val="auto"/>
          <w:sz w:val="22"/>
          <w:szCs w:val="22"/>
        </w:rPr>
        <w:t>in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my p</w:t>
      </w:r>
      <w:r w:rsidR="0063559F">
        <w:rPr>
          <w:rFonts w:asciiTheme="minorHAnsi" w:hAnsiTheme="minorHAnsi" w:cstheme="minorBidi"/>
          <w:color w:val="auto"/>
          <w:sz w:val="22"/>
          <w:szCs w:val="22"/>
        </w:rPr>
        <w:t>rofessional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development, as well as the valuable return I can bring back to</w:t>
      </w:r>
      <w:r w:rsidR="00F87099" w:rsidRPr="00F87099">
        <w:rPr>
          <w:rFonts w:asciiTheme="minorHAnsi" w:hAnsiTheme="minorHAnsi" w:cstheme="minorBidi"/>
          <w:color w:val="0070C0"/>
          <w:sz w:val="22"/>
          <w:szCs w:val="22"/>
        </w:rPr>
        <w:t xml:space="preserve"> [insert your organization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1E17BA">
        <w:rPr>
          <w:rFonts w:asciiTheme="minorHAnsi" w:hAnsiTheme="minorHAnsi" w:cstheme="minorBidi"/>
          <w:color w:val="0070C0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t xml:space="preserve">As SPE is a not-for-profit organization,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>all income is invested back into the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>ociety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to help support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 xml:space="preserve">member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programs and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>the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industry.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M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>ore about SPE membership and benefits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are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available at </w:t>
      </w:r>
      <w:hyperlink r:id="rId9" w:history="1">
        <w:r w:rsidR="00BD4C31" w:rsidRPr="007527E5">
          <w:rPr>
            <w:rFonts w:asciiTheme="minorHAnsi" w:hAnsiTheme="minorHAnsi" w:cstheme="minorBidi"/>
            <w:color w:val="auto"/>
            <w:sz w:val="22"/>
            <w:szCs w:val="22"/>
          </w:rPr>
          <w:t>www.spe.org</w:t>
        </w:r>
      </w:hyperlink>
      <w:r w:rsidR="00985987" w:rsidRPr="007527E5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Thank you for consider</w:t>
      </w:r>
      <w:r w:rsidR="00CF6448">
        <w:rPr>
          <w:rFonts w:asciiTheme="minorHAnsi" w:hAnsiTheme="minorHAnsi" w:cstheme="minorBidi"/>
          <w:color w:val="auto"/>
          <w:sz w:val="22"/>
          <w:szCs w:val="22"/>
        </w:rPr>
        <w:t>ing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my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SPE membership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renewal 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request.</w:t>
      </w:r>
    </w:p>
    <w:p w14:paraId="51714837" w14:textId="2F42E0D6" w:rsidR="002E5181" w:rsidRPr="002E5181" w:rsidRDefault="002E5181" w:rsidP="00A8127C">
      <w:pPr>
        <w:pStyle w:val="style1"/>
      </w:pPr>
      <w:r w:rsidRPr="00896846">
        <w:rPr>
          <w:rFonts w:asciiTheme="minorHAnsi" w:hAnsiTheme="minorHAnsi" w:cstheme="minorBidi"/>
          <w:color w:val="0070C0"/>
          <w:sz w:val="22"/>
          <w:szCs w:val="22"/>
        </w:rPr>
        <w:t>[Insert your name here]</w:t>
      </w:r>
    </w:p>
    <w:p w14:paraId="31E440AC" w14:textId="67C7CC07" w:rsidR="00ED5E50" w:rsidRPr="00ED5E50" w:rsidRDefault="00ED5E50" w:rsidP="00ED5E50">
      <w:pPr>
        <w:rPr>
          <w:lang w:val="en-US"/>
        </w:rPr>
      </w:pPr>
    </w:p>
    <w:sectPr w:rsidR="00ED5E50" w:rsidRPr="00ED5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EF7F3D"/>
    <w:multiLevelType w:val="hybridMultilevel"/>
    <w:tmpl w:val="4F34D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C92BF0"/>
    <w:multiLevelType w:val="hybridMultilevel"/>
    <w:tmpl w:val="A7865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45364">
    <w:abstractNumId w:val="0"/>
  </w:num>
  <w:num w:numId="2" w16cid:durableId="684016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zSxNDQwMTIyNzRX0lEKTi0uzszPAykwrQUAXsFHbSwAAAA="/>
  </w:docVars>
  <w:rsids>
    <w:rsidRoot w:val="00ED5E50"/>
    <w:rsid w:val="00011A97"/>
    <w:rsid w:val="00022255"/>
    <w:rsid w:val="000329D1"/>
    <w:rsid w:val="00097ADA"/>
    <w:rsid w:val="000F1E84"/>
    <w:rsid w:val="0018029D"/>
    <w:rsid w:val="00183C10"/>
    <w:rsid w:val="0019550C"/>
    <w:rsid w:val="001A6141"/>
    <w:rsid w:val="001D3163"/>
    <w:rsid w:val="001E17BA"/>
    <w:rsid w:val="00240591"/>
    <w:rsid w:val="00253175"/>
    <w:rsid w:val="002653CC"/>
    <w:rsid w:val="002867B7"/>
    <w:rsid w:val="002A4676"/>
    <w:rsid w:val="002E5181"/>
    <w:rsid w:val="002F0CB6"/>
    <w:rsid w:val="003129FE"/>
    <w:rsid w:val="00344279"/>
    <w:rsid w:val="003577A2"/>
    <w:rsid w:val="00394506"/>
    <w:rsid w:val="003C5491"/>
    <w:rsid w:val="003D4475"/>
    <w:rsid w:val="00433726"/>
    <w:rsid w:val="004942E0"/>
    <w:rsid w:val="004C46D1"/>
    <w:rsid w:val="00531179"/>
    <w:rsid w:val="00552C60"/>
    <w:rsid w:val="00556C97"/>
    <w:rsid w:val="00571FFF"/>
    <w:rsid w:val="005B7E0D"/>
    <w:rsid w:val="005E0F88"/>
    <w:rsid w:val="005F6B64"/>
    <w:rsid w:val="0063559F"/>
    <w:rsid w:val="00642BA5"/>
    <w:rsid w:val="00646867"/>
    <w:rsid w:val="006A61EF"/>
    <w:rsid w:val="006B09B2"/>
    <w:rsid w:val="006C4AE0"/>
    <w:rsid w:val="006E44F1"/>
    <w:rsid w:val="007155F3"/>
    <w:rsid w:val="0073035B"/>
    <w:rsid w:val="0074071E"/>
    <w:rsid w:val="00744F4D"/>
    <w:rsid w:val="007527E5"/>
    <w:rsid w:val="00777FE9"/>
    <w:rsid w:val="00796F8B"/>
    <w:rsid w:val="007A3B2D"/>
    <w:rsid w:val="007D7FB9"/>
    <w:rsid w:val="0081545A"/>
    <w:rsid w:val="00830DF3"/>
    <w:rsid w:val="00871E6C"/>
    <w:rsid w:val="00880161"/>
    <w:rsid w:val="00882B50"/>
    <w:rsid w:val="00894634"/>
    <w:rsid w:val="00896846"/>
    <w:rsid w:val="008B0605"/>
    <w:rsid w:val="008B3FF0"/>
    <w:rsid w:val="008C19F9"/>
    <w:rsid w:val="008C27B9"/>
    <w:rsid w:val="009020C1"/>
    <w:rsid w:val="00920DD4"/>
    <w:rsid w:val="009236EC"/>
    <w:rsid w:val="009344B4"/>
    <w:rsid w:val="00972E05"/>
    <w:rsid w:val="00985987"/>
    <w:rsid w:val="009924BB"/>
    <w:rsid w:val="009C2FB5"/>
    <w:rsid w:val="009E634D"/>
    <w:rsid w:val="00A12829"/>
    <w:rsid w:val="00A32AEE"/>
    <w:rsid w:val="00A6352B"/>
    <w:rsid w:val="00A802DF"/>
    <w:rsid w:val="00A8127C"/>
    <w:rsid w:val="00A87E4F"/>
    <w:rsid w:val="00A92507"/>
    <w:rsid w:val="00AA139A"/>
    <w:rsid w:val="00AF57A1"/>
    <w:rsid w:val="00B03877"/>
    <w:rsid w:val="00B13B69"/>
    <w:rsid w:val="00B92FD3"/>
    <w:rsid w:val="00BD4C31"/>
    <w:rsid w:val="00BE156A"/>
    <w:rsid w:val="00BF1D9C"/>
    <w:rsid w:val="00BF44E5"/>
    <w:rsid w:val="00BF5382"/>
    <w:rsid w:val="00C133E4"/>
    <w:rsid w:val="00C30BD2"/>
    <w:rsid w:val="00CB20F1"/>
    <w:rsid w:val="00CB4A87"/>
    <w:rsid w:val="00CC15A3"/>
    <w:rsid w:val="00CE4FED"/>
    <w:rsid w:val="00CE553B"/>
    <w:rsid w:val="00CF6448"/>
    <w:rsid w:val="00D1318E"/>
    <w:rsid w:val="00D2718E"/>
    <w:rsid w:val="00D36739"/>
    <w:rsid w:val="00D476DE"/>
    <w:rsid w:val="00DC451D"/>
    <w:rsid w:val="00E24ECC"/>
    <w:rsid w:val="00E33E08"/>
    <w:rsid w:val="00E81957"/>
    <w:rsid w:val="00E87C9A"/>
    <w:rsid w:val="00ED5E50"/>
    <w:rsid w:val="00EF342A"/>
    <w:rsid w:val="00F25E4C"/>
    <w:rsid w:val="00F60450"/>
    <w:rsid w:val="00F80168"/>
    <w:rsid w:val="00F86814"/>
    <w:rsid w:val="00F87099"/>
    <w:rsid w:val="00F94148"/>
    <w:rsid w:val="00FC1958"/>
    <w:rsid w:val="0766EC15"/>
    <w:rsid w:val="0D720FD8"/>
    <w:rsid w:val="1875588D"/>
    <w:rsid w:val="2980337A"/>
    <w:rsid w:val="3C902EEC"/>
    <w:rsid w:val="430EA871"/>
    <w:rsid w:val="4835BBA4"/>
    <w:rsid w:val="66B4F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E03E"/>
  <w15:chartTrackingRefBased/>
  <w15:docId w15:val="{9BBB2A78-5178-4CCF-90C9-09EC46E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333333"/>
      <w:sz w:val="24"/>
      <w:szCs w:val="24"/>
      <w:lang w:val="en-US"/>
    </w:rPr>
  </w:style>
  <w:style w:type="paragraph" w:customStyle="1" w:styleId="style2">
    <w:name w:val="style2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6600"/>
      <w:sz w:val="24"/>
      <w:szCs w:val="24"/>
      <w:lang w:val="en-US"/>
    </w:rPr>
  </w:style>
  <w:style w:type="character" w:customStyle="1" w:styleId="style21">
    <w:name w:val="style21"/>
    <w:basedOn w:val="DefaultParagraphFont"/>
    <w:rsid w:val="002E5181"/>
    <w:rPr>
      <w:color w:val="006600"/>
    </w:rPr>
  </w:style>
  <w:style w:type="paragraph" w:styleId="NormalWeb">
    <w:name w:val="Normal (Web)"/>
    <w:basedOn w:val="Normal"/>
    <w:uiPriority w:val="99"/>
    <w:semiHidden/>
    <w:unhideWhenUsed/>
    <w:rsid w:val="00F870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870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D4C31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34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34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E634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9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9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82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2252132">
          <w:marLeft w:val="0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8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9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0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358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9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e.org/en/members/benefit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s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5D4A747C5F64F8423144C85999139" ma:contentTypeVersion="9" ma:contentTypeDescription="Create a new document." ma:contentTypeScope="" ma:versionID="9d5bbaee0b0e16250244266c5e95cf6e">
  <xsd:schema xmlns:xsd="http://www.w3.org/2001/XMLSchema" xmlns:xs="http://www.w3.org/2001/XMLSchema" xmlns:p="http://schemas.microsoft.com/office/2006/metadata/properties" xmlns:ns2="aa62e6f2-9a87-42f8-a62f-9691110401e2" targetNamespace="http://schemas.microsoft.com/office/2006/metadata/properties" ma:root="true" ma:fieldsID="af24f7117bc17a76570f85e7804c083e" ns2:_="">
    <xsd:import namespace="aa62e6f2-9a87-42f8-a62f-969111040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2e6f2-9a87-42f8-a62f-969111040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3A70B2-4288-4537-9E4D-58F671B006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610706-09EE-4755-9333-3CDD735187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4D3A96-472A-4CEC-B229-6BC8B330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62e6f2-9a87-42f8-a62f-9691110401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Doyle</dc:creator>
  <cp:keywords/>
  <dc:description/>
  <cp:lastModifiedBy>Joy Isaiah</cp:lastModifiedBy>
  <cp:revision>5</cp:revision>
  <dcterms:created xsi:type="dcterms:W3CDTF">2023-09-28T18:26:00Z</dcterms:created>
  <dcterms:modified xsi:type="dcterms:W3CDTF">2024-11-05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5D4A747C5F64F8423144C85999139</vt:lpwstr>
  </property>
</Properties>
</file>